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7CF59B" w14:textId="77777777" w:rsidR="00E636F7" w:rsidRDefault="008758E6" w:rsidP="00C80222">
      <w:pPr>
        <w:tabs>
          <w:tab w:val="right" w:pos="10800"/>
        </w:tabs>
        <w:spacing w:after="0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Unit 7 – Global Conflict</w:t>
      </w:r>
      <w:r>
        <w:rPr>
          <w:rFonts w:ascii="Arial" w:eastAsia="Arial" w:hAnsi="Arial" w:cs="Arial"/>
          <w:b/>
          <w:sz w:val="20"/>
          <w:szCs w:val="20"/>
        </w:rPr>
        <w:tab/>
        <w:t>Topic 7.5 – Unresolved Tensions after World War 1</w:t>
      </w:r>
    </w:p>
    <w:tbl>
      <w:tblPr>
        <w:tblStyle w:val="a"/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1740"/>
        <w:gridCol w:w="7705"/>
      </w:tblGrid>
      <w:tr w:rsidR="00E636F7" w14:paraId="387CF59E" w14:textId="77777777" w:rsidTr="00C80222">
        <w:tc>
          <w:tcPr>
            <w:tcW w:w="10885" w:type="dxa"/>
            <w:gridSpan w:val="3"/>
          </w:tcPr>
          <w:p w14:paraId="387CF59C" w14:textId="77777777" w:rsidR="00E636F7" w:rsidRDefault="008758E6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Governance</w:t>
            </w:r>
          </w:p>
          <w:p w14:paraId="387CF59D" w14:textId="77777777" w:rsidR="00E636F7" w:rsidRDefault="008758E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A variety of internal and external factors contribute to state formation, expansion, and decline. Governments maintain order through a variety of administrative institutions, policies, and procedures, and governments obtain, retain, and exercise power in different ways and for different purposes. </w:t>
            </w:r>
          </w:p>
        </w:tc>
      </w:tr>
      <w:tr w:rsidR="00E636F7" w14:paraId="387CF5A2" w14:textId="77777777" w:rsidTr="00C80222">
        <w:tc>
          <w:tcPr>
            <w:tcW w:w="1440" w:type="dxa"/>
            <w:shd w:val="clear" w:color="auto" w:fill="D9D9D9"/>
            <w:vAlign w:val="center"/>
          </w:tcPr>
          <w:p w14:paraId="387CF59F" w14:textId="77777777" w:rsidR="00E636F7" w:rsidRDefault="008758E6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arning Objective</w:t>
            </w:r>
          </w:p>
        </w:tc>
        <w:tc>
          <w:tcPr>
            <w:tcW w:w="1740" w:type="dxa"/>
            <w:shd w:val="clear" w:color="auto" w:fill="D9D9D9"/>
            <w:vAlign w:val="center"/>
          </w:tcPr>
          <w:p w14:paraId="387CF5A0" w14:textId="77777777" w:rsidR="00E636F7" w:rsidRDefault="008758E6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705" w:type="dxa"/>
            <w:shd w:val="clear" w:color="auto" w:fill="D9D9D9"/>
            <w:vAlign w:val="center"/>
          </w:tcPr>
          <w:p w14:paraId="387CF5A1" w14:textId="77777777" w:rsidR="00E636F7" w:rsidRDefault="008758E6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tudy Guide Notes</w:t>
            </w:r>
          </w:p>
        </w:tc>
      </w:tr>
      <w:tr w:rsidR="00E636F7" w14:paraId="387CF5AB" w14:textId="77777777" w:rsidTr="00C80222">
        <w:trPr>
          <w:trHeight w:val="8925"/>
        </w:trPr>
        <w:tc>
          <w:tcPr>
            <w:tcW w:w="1440" w:type="dxa"/>
            <w:vAlign w:val="center"/>
          </w:tcPr>
          <w:p w14:paraId="387CF5A8" w14:textId="5E9B5AF5" w:rsidR="00E636F7" w:rsidRDefault="008758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xplain the continuities and changes in territorial holdings from 1900 to the present.</w:t>
            </w:r>
          </w:p>
        </w:tc>
        <w:tc>
          <w:tcPr>
            <w:tcW w:w="1740" w:type="dxa"/>
            <w:vAlign w:val="center"/>
          </w:tcPr>
          <w:p w14:paraId="387CF5A9" w14:textId="77777777" w:rsidR="00E636F7" w:rsidRDefault="008758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etween the two world wars, Western and Japanese imperial states predominantly maintained control over colonial holdings; in some cases, they gained additional territories through conquest or treaty settlement and in other cases faced anti-imperial resistance.</w:t>
            </w:r>
          </w:p>
        </w:tc>
        <w:tc>
          <w:tcPr>
            <w:tcW w:w="7705" w:type="dxa"/>
            <w:vAlign w:val="center"/>
          </w:tcPr>
          <w:p w14:paraId="387CF5AA" w14:textId="77777777" w:rsidR="00E636F7" w:rsidRDefault="00E636F7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0" w:name="_gjdgxs" w:colFirst="0" w:colLast="0"/>
            <w:bookmarkEnd w:id="0"/>
          </w:p>
        </w:tc>
      </w:tr>
      <w:tr w:rsidR="00E636F7" w14:paraId="387CF5AD" w14:textId="77777777" w:rsidTr="00C80222">
        <w:trPr>
          <w:trHeight w:val="3660"/>
        </w:trPr>
        <w:tc>
          <w:tcPr>
            <w:tcW w:w="10885" w:type="dxa"/>
            <w:gridSpan w:val="3"/>
          </w:tcPr>
          <w:p w14:paraId="387CF5AC" w14:textId="77777777" w:rsidR="00E636F7" w:rsidRDefault="008758E6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Respond to the Learning Objective:</w:t>
            </w:r>
          </w:p>
        </w:tc>
      </w:tr>
    </w:tbl>
    <w:p w14:paraId="387CF5AE" w14:textId="77777777" w:rsidR="00E636F7" w:rsidRDefault="00E636F7">
      <w:pPr>
        <w:spacing w:after="0"/>
        <w:rPr>
          <w:rFonts w:ascii="Arial" w:eastAsia="Arial" w:hAnsi="Arial" w:cs="Arial"/>
          <w:sz w:val="20"/>
          <w:szCs w:val="20"/>
        </w:rPr>
      </w:pPr>
    </w:p>
    <w:sectPr w:rsidR="00E636F7" w:rsidSect="00C80222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sDAzNDWwNDU3MDBR0lEKTi0uzszPAykwrAUARTOLEywAAAA="/>
  </w:docVars>
  <w:rsids>
    <w:rsidRoot w:val="00E636F7"/>
    <w:rsid w:val="008758E6"/>
    <w:rsid w:val="00C80222"/>
    <w:rsid w:val="00E63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CF59B"/>
  <w15:docId w15:val="{4C8C8B99-00AD-4DF4-9E6C-C40608ADC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4</Words>
  <Characters>711</Characters>
  <Application>Microsoft Office Word</Application>
  <DocSecurity>0</DocSecurity>
  <Lines>5</Lines>
  <Paragraphs>1</Paragraphs>
  <ScaleCrop>false</ScaleCrop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liam Zeigler</cp:lastModifiedBy>
  <cp:revision>3</cp:revision>
  <dcterms:created xsi:type="dcterms:W3CDTF">2020-07-08T19:03:00Z</dcterms:created>
  <dcterms:modified xsi:type="dcterms:W3CDTF">2020-07-08T23:25:00Z</dcterms:modified>
</cp:coreProperties>
</file>